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๓</w:t>
      </w:r>
      <w:r>
        <w:t xml:space="preserve"> </w:t>
      </w:r>
      <w:r>
        <w:t xml:space="preserve">การปรับปรุงและสร้างเสริมสมรรถภาพทางกาย</w:t>
      </w:r>
      <w:r>
        <w:t xml:space="preserve"> </w:t>
      </w:r>
      <w:r>
        <w:t xml:space="preserve">1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สวัสดีคุณครูปลายทางและนักเรียนไปทางทุกคนค่ะ ยินดีต้อนรับเข้าสู่รายวิชา การศึกษา พลศึกษา ชั้นประถมศึกษาปีที่ 6 ค่ะ พอดีเช่นเคยนะครับพบกับ ครูปฏิญญาประจันบาน คุณครูบอสค่ะ  คงที่ค้นพบในทะเล เลี่ยมสุวรรณหรือคุณครูอันเล็กค่ะ ในวันนี้บ่ได้ของเรา ต่อเนื่องเช่นเคยค่ะเราได้เรียนรู้กันแล้วนะคะ  เรื่องของสมรรถภาพทางกาย ทั้งในกิจกรรมที่เราทดสอบรวมไปถึง กิจกรรมที่เราจะมาพัฒนา  วันนี้ขาดเราจะมาเรียนรู้กันว่าประโยชน์นะคะของสมรรถภาพทางกาย คืออะไร เดี๋ยวเรานะครับมาดูจุดประสงค์การเรียนรู้ในวันนี้กันก่อนค่ะ จุดประสงค์ในการเรียนรู้วันนี้ ข้อที่ 1 นักเรียนสามารถอธิบาย ประโยชน์ของการสร้างเสริมสมรรถภาพ ร่างกายได้ค่ะ  ในข้อที่ 2 ขานักเรียนจะปฏิบัติตนเพื่อพัฒนา  สมรรถภาพทางกายของตนเองได้ค่ะ แล้วสุดท้ายนะคะ  นักเรียนจะเห็นประโยชน์ของการพัฒนา สมรรถภาพทางกายของตนเองค่ะ เนื่องในวันนี้นะคะคุณครูบอสแล้วก็อันเล็ก จะไปทำกิจกรรมร่วมกัน อยากทราบบ้างไหมครับว่าครูบอสและตัวเล็ก ไปทำกิจกรรมอะไรกัน ไม่อยากทราบแล้วเดี๋ยวเราไปดูกันเลยค่ะ  วันนี้คุณครูอาเล็ก จะชวนครูมอสไปทำอะไรหรือคะ จะชวนครูบาสในวิ่งการขาย แต่ก่อนอื่นก่อนที่เราจะไปวิ่งต้องยืดเหยียดกล้ามเนื้อก่อนค่ะ ที่เราจะได้ไม่บาดเจ็บในขณะที่ออกกำลังกายใช่ไหมคะใช่แล้วล่ะค่ะ มาเริ่มที่ข้อแรกเลยค่ะ   แล้วก็นับ 1-10 ในใจเลยค่ะ   ข้างค่ะ               ก็มาที่แขนนะคะ           แล้วก็เปลี่ยนข้างค่ะ        แล้วก็มาที่ขาค่ะ         แล้วก็เปลี่ยนข้างค่ะ          ยืดเหยียดกันพอสมควรแล้วนะครับ ฟุตบอลพร้อมหรือยังครับพร้อมแล้วค่ะถ้าพร้อมแล้วเรามาวิ่งกันเลยดีกว่าค่ะ ไปเลยค่ะ                 เสียงดนตรี                 คุณครูบอกว่าคุณครูบอสไหวหรือเปล่า   ไหวค่ะ ครูอเล็กซ์ไปก่อนเลยค่ะเดี๋ยวเจอกันนะคะ ค่ะ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แห้ง ผ่านระบบ DLTV 2/2564 ป. 6 สุขศึกษาและพลศึกษา หน่วยที่ 3_๓ การปรับปรุงและสร้างเสริมสมรรถภาพทางกาย 18 พ.ย. 64</dc:title>
  <dc:creator/>
  <cp:keywords/>
  <dcterms:created xsi:type="dcterms:W3CDTF">2024-01-04T03:08:43Z</dcterms:created>
  <dcterms:modified xsi:type="dcterms:W3CDTF">2024-01-04T0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11 น.</vt:lpwstr>
  </property>
  <property fmtid="{D5CDD505-2E9C-101B-9397-08002B2CF9AE}" pid="3" name="subtitle">
    <vt:lpwstr/>
  </property>
</Properties>
</file>